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55058" w14:textId="25AAAE7A" w:rsidR="00361EB0" w:rsidRDefault="00361EB0" w:rsidP="00361EB0">
      <w:pPr>
        <w:jc w:val="center"/>
        <w:rPr>
          <w:b/>
          <w:szCs w:val="21"/>
        </w:rPr>
      </w:pPr>
      <w:r w:rsidRPr="00361EB0">
        <w:rPr>
          <w:rFonts w:hint="eastAsia"/>
          <w:b/>
          <w:sz w:val="28"/>
          <w:szCs w:val="24"/>
        </w:rPr>
        <w:t>親睦会</w:t>
      </w:r>
      <w:r w:rsidR="0040693A">
        <w:rPr>
          <w:rFonts w:hint="eastAsia"/>
          <w:b/>
          <w:sz w:val="28"/>
          <w:szCs w:val="24"/>
        </w:rPr>
        <w:t>助成</w:t>
      </w:r>
      <w:r w:rsidRPr="00361EB0">
        <w:rPr>
          <w:rFonts w:hint="eastAsia"/>
          <w:b/>
          <w:sz w:val="28"/>
          <w:szCs w:val="24"/>
        </w:rPr>
        <w:t>申請書</w:t>
      </w:r>
    </w:p>
    <w:p w14:paraId="68682CD6" w14:textId="0A55B58D" w:rsidR="00361EB0" w:rsidRDefault="0047493D" w:rsidP="00361EB0">
      <w:pPr>
        <w:wordWrap w:val="0"/>
        <w:jc w:val="right"/>
        <w:rPr>
          <w:szCs w:val="21"/>
        </w:rPr>
      </w:pPr>
      <w:r>
        <w:rPr>
          <w:rFonts w:hint="eastAsia"/>
          <w:szCs w:val="21"/>
        </w:rPr>
        <w:t xml:space="preserve">申請日　</w:t>
      </w:r>
      <w:r w:rsidR="00361EB0">
        <w:rPr>
          <w:rFonts w:hint="eastAsia"/>
          <w:szCs w:val="21"/>
        </w:rPr>
        <w:t xml:space="preserve">　　年　　月　　日</w:t>
      </w:r>
    </w:p>
    <w:p w14:paraId="5FF5A99F" w14:textId="256996E3" w:rsidR="00361EB0" w:rsidRDefault="00361EB0" w:rsidP="00361EB0">
      <w:pPr>
        <w:jc w:val="left"/>
        <w:rPr>
          <w:szCs w:val="21"/>
        </w:rPr>
      </w:pPr>
    </w:p>
    <w:tbl>
      <w:tblPr>
        <w:tblStyle w:val="a3"/>
        <w:tblW w:w="8490" w:type="dxa"/>
        <w:tblLook w:val="04A0" w:firstRow="1" w:lastRow="0" w:firstColumn="1" w:lastColumn="0" w:noHBand="0" w:noVBand="1"/>
      </w:tblPr>
      <w:tblGrid>
        <w:gridCol w:w="1698"/>
        <w:gridCol w:w="906"/>
        <w:gridCol w:w="792"/>
        <w:gridCol w:w="1698"/>
        <w:gridCol w:w="1698"/>
        <w:gridCol w:w="1682"/>
        <w:gridCol w:w="16"/>
      </w:tblGrid>
      <w:tr w:rsidR="00361EB0" w14:paraId="548B79D9" w14:textId="77777777" w:rsidTr="0047493D">
        <w:trPr>
          <w:gridAfter w:val="1"/>
          <w:wAfter w:w="16" w:type="dxa"/>
          <w:trHeight w:val="541"/>
        </w:trPr>
        <w:tc>
          <w:tcPr>
            <w:tcW w:w="2604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1D0A6FB" w14:textId="77777777" w:rsidR="0047493D" w:rsidRDefault="0047493D" w:rsidP="00FC254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申請者（開催者）</w:t>
            </w:r>
          </w:p>
          <w:p w14:paraId="6E7C552D" w14:textId="28F31DF2" w:rsidR="00361EB0" w:rsidRPr="00361EB0" w:rsidRDefault="00361EB0" w:rsidP="00FC254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5870" w:type="dxa"/>
            <w:gridSpan w:val="4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2DC9D4E" w14:textId="77777777" w:rsidR="00361EB0" w:rsidRDefault="00FC2543" w:rsidP="00FC2543">
            <w:pPr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㊞　　（第　　　期生）</w:t>
            </w:r>
          </w:p>
        </w:tc>
      </w:tr>
      <w:tr w:rsidR="00361EB0" w14:paraId="0139EB4B" w14:textId="77777777" w:rsidTr="0047493D">
        <w:trPr>
          <w:gridAfter w:val="1"/>
          <w:wAfter w:w="16" w:type="dxa"/>
          <w:trHeight w:val="990"/>
        </w:trPr>
        <w:tc>
          <w:tcPr>
            <w:tcW w:w="2604" w:type="dxa"/>
            <w:gridSpan w:val="2"/>
            <w:tcBorders>
              <w:left w:val="single" w:sz="12" w:space="0" w:color="auto"/>
            </w:tcBorders>
            <w:vAlign w:val="center"/>
          </w:tcPr>
          <w:p w14:paraId="05CE62BC" w14:textId="1E01CB31" w:rsidR="00361EB0" w:rsidRDefault="0047493D" w:rsidP="00FC254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住所</w:t>
            </w:r>
          </w:p>
        </w:tc>
        <w:tc>
          <w:tcPr>
            <w:tcW w:w="5870" w:type="dxa"/>
            <w:gridSpan w:val="4"/>
            <w:tcBorders>
              <w:right w:val="single" w:sz="12" w:space="0" w:color="auto"/>
            </w:tcBorders>
          </w:tcPr>
          <w:p w14:paraId="59AE8529" w14:textId="77777777" w:rsidR="00361EB0" w:rsidRDefault="00FC2543" w:rsidP="00FC2543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17375EF2" w14:textId="77777777" w:rsidR="00FC2543" w:rsidRDefault="00FC2543" w:rsidP="00FC2543">
            <w:pPr>
              <w:rPr>
                <w:szCs w:val="21"/>
              </w:rPr>
            </w:pPr>
          </w:p>
          <w:p w14:paraId="424236B7" w14:textId="6BF2B1C6" w:rsidR="00FC2543" w:rsidRDefault="0047493D" w:rsidP="00FC2543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電話番号：　　　　（　　　　）</w:t>
            </w:r>
          </w:p>
        </w:tc>
      </w:tr>
      <w:tr w:rsidR="00361EB0" w14:paraId="50FDEF8F" w14:textId="77777777" w:rsidTr="0047493D">
        <w:trPr>
          <w:gridAfter w:val="1"/>
          <w:wAfter w:w="16" w:type="dxa"/>
          <w:trHeight w:val="465"/>
        </w:trPr>
        <w:tc>
          <w:tcPr>
            <w:tcW w:w="2604" w:type="dxa"/>
            <w:gridSpan w:val="2"/>
            <w:tcBorders>
              <w:left w:val="single" w:sz="12" w:space="0" w:color="auto"/>
            </w:tcBorders>
            <w:vAlign w:val="center"/>
          </w:tcPr>
          <w:p w14:paraId="2604436F" w14:textId="63A44623" w:rsidR="00361EB0" w:rsidRDefault="0040693A" w:rsidP="00FC254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開催</w:t>
            </w:r>
            <w:r w:rsidR="00361EB0">
              <w:rPr>
                <w:rFonts w:hint="eastAsia"/>
                <w:szCs w:val="21"/>
              </w:rPr>
              <w:t>日</w:t>
            </w:r>
          </w:p>
        </w:tc>
        <w:tc>
          <w:tcPr>
            <w:tcW w:w="5870" w:type="dxa"/>
            <w:gridSpan w:val="4"/>
            <w:tcBorders>
              <w:right w:val="single" w:sz="12" w:space="0" w:color="auto"/>
            </w:tcBorders>
            <w:vAlign w:val="center"/>
          </w:tcPr>
          <w:p w14:paraId="0C9BD318" w14:textId="75DDE92A" w:rsidR="00FC2543" w:rsidRDefault="0040693A" w:rsidP="00FC254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令和</w:t>
            </w:r>
            <w:r w:rsidR="00FC2543">
              <w:rPr>
                <w:rFonts w:hint="eastAsia"/>
                <w:szCs w:val="21"/>
              </w:rPr>
              <w:t xml:space="preserve">　　　年　　　月　　　日</w:t>
            </w:r>
          </w:p>
        </w:tc>
      </w:tr>
      <w:tr w:rsidR="00361EB0" w14:paraId="3B6169CF" w14:textId="77777777" w:rsidTr="0047493D">
        <w:trPr>
          <w:gridAfter w:val="1"/>
          <w:wAfter w:w="16" w:type="dxa"/>
          <w:trHeight w:val="463"/>
        </w:trPr>
        <w:tc>
          <w:tcPr>
            <w:tcW w:w="2604" w:type="dxa"/>
            <w:gridSpan w:val="2"/>
            <w:tcBorders>
              <w:left w:val="single" w:sz="12" w:space="0" w:color="auto"/>
            </w:tcBorders>
            <w:vAlign w:val="center"/>
          </w:tcPr>
          <w:p w14:paraId="38DC2D1C" w14:textId="77777777" w:rsidR="00361EB0" w:rsidRDefault="00361EB0" w:rsidP="00FC254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参加人数</w:t>
            </w:r>
          </w:p>
        </w:tc>
        <w:tc>
          <w:tcPr>
            <w:tcW w:w="5870" w:type="dxa"/>
            <w:gridSpan w:val="4"/>
            <w:tcBorders>
              <w:right w:val="single" w:sz="12" w:space="0" w:color="auto"/>
            </w:tcBorders>
            <w:vAlign w:val="center"/>
          </w:tcPr>
          <w:p w14:paraId="71BB5965" w14:textId="589AE799" w:rsidR="00361EB0" w:rsidRDefault="00FC2543" w:rsidP="00FC254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　　　　　　　　　　　　名</w:t>
            </w:r>
            <w:r w:rsidRPr="0047493D">
              <w:rPr>
                <w:rFonts w:hint="eastAsia"/>
                <w:sz w:val="18"/>
                <w:szCs w:val="18"/>
              </w:rPr>
              <w:t>（別紙参加者名簿参照）</w:t>
            </w:r>
          </w:p>
        </w:tc>
      </w:tr>
      <w:tr w:rsidR="00361EB0" w14:paraId="48AF77CF" w14:textId="77777777" w:rsidTr="0047493D">
        <w:trPr>
          <w:gridAfter w:val="1"/>
          <w:wAfter w:w="16" w:type="dxa"/>
          <w:trHeight w:val="934"/>
        </w:trPr>
        <w:tc>
          <w:tcPr>
            <w:tcW w:w="2604" w:type="dxa"/>
            <w:gridSpan w:val="2"/>
            <w:tcBorders>
              <w:left w:val="single" w:sz="12" w:space="0" w:color="auto"/>
            </w:tcBorders>
            <w:vAlign w:val="center"/>
          </w:tcPr>
          <w:p w14:paraId="5E6F93E9" w14:textId="77777777" w:rsidR="00361EB0" w:rsidRDefault="00361EB0" w:rsidP="002314BA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活動内容</w:t>
            </w:r>
          </w:p>
        </w:tc>
        <w:tc>
          <w:tcPr>
            <w:tcW w:w="5870" w:type="dxa"/>
            <w:gridSpan w:val="4"/>
            <w:tcBorders>
              <w:right w:val="single" w:sz="12" w:space="0" w:color="auto"/>
            </w:tcBorders>
            <w:vAlign w:val="center"/>
          </w:tcPr>
          <w:p w14:paraId="798A4614" w14:textId="77777777" w:rsidR="00361EB0" w:rsidRDefault="00361EB0" w:rsidP="00FC2543">
            <w:pPr>
              <w:jc w:val="center"/>
              <w:rPr>
                <w:szCs w:val="21"/>
              </w:rPr>
            </w:pPr>
          </w:p>
        </w:tc>
      </w:tr>
      <w:tr w:rsidR="002314BA" w14:paraId="4D985ECA" w14:textId="77777777" w:rsidTr="0047493D">
        <w:trPr>
          <w:gridAfter w:val="1"/>
          <w:wAfter w:w="16" w:type="dxa"/>
          <w:trHeight w:val="501"/>
        </w:trPr>
        <w:tc>
          <w:tcPr>
            <w:tcW w:w="2604" w:type="dxa"/>
            <w:gridSpan w:val="2"/>
            <w:tcBorders>
              <w:left w:val="single" w:sz="12" w:space="0" w:color="auto"/>
            </w:tcBorders>
            <w:vAlign w:val="center"/>
          </w:tcPr>
          <w:p w14:paraId="0E94147F" w14:textId="163DC9AF" w:rsidR="002314BA" w:rsidRDefault="0040693A" w:rsidP="00FC2543">
            <w:pPr>
              <w:jc w:val="center"/>
              <w:rPr>
                <w:color w:val="000000" w:themeColor="text1"/>
                <w:szCs w:val="21"/>
              </w:rPr>
            </w:pPr>
            <w:r>
              <w:rPr>
                <w:rFonts w:hint="eastAsia"/>
                <w:color w:val="000000" w:themeColor="text1"/>
                <w:szCs w:val="21"/>
              </w:rPr>
              <w:t>助成</w:t>
            </w:r>
            <w:r w:rsidR="002314BA" w:rsidRPr="002314BA">
              <w:rPr>
                <w:rFonts w:hint="eastAsia"/>
                <w:color w:val="000000" w:themeColor="text1"/>
                <w:szCs w:val="21"/>
              </w:rPr>
              <w:t>金受取方法</w:t>
            </w:r>
          </w:p>
          <w:p w14:paraId="61E30CDF" w14:textId="77777777" w:rsidR="002314BA" w:rsidRPr="002314BA" w:rsidRDefault="002314BA" w:rsidP="00FC2543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2314BA">
              <w:rPr>
                <w:rFonts w:hint="eastAsia"/>
                <w:color w:val="000000" w:themeColor="text1"/>
                <w:sz w:val="16"/>
                <w:szCs w:val="16"/>
              </w:rPr>
              <w:t>※〇で囲む</w:t>
            </w:r>
          </w:p>
        </w:tc>
        <w:tc>
          <w:tcPr>
            <w:tcW w:w="5870" w:type="dxa"/>
            <w:gridSpan w:val="4"/>
            <w:tcBorders>
              <w:right w:val="single" w:sz="12" w:space="0" w:color="auto"/>
            </w:tcBorders>
            <w:vAlign w:val="center"/>
          </w:tcPr>
          <w:p w14:paraId="5E71C4D1" w14:textId="6DE4799F" w:rsidR="002314BA" w:rsidRDefault="0040693A" w:rsidP="002314BA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対面</w:t>
            </w:r>
            <w:r w:rsidR="002314BA">
              <w:rPr>
                <w:rFonts w:hint="eastAsia"/>
                <w:szCs w:val="21"/>
              </w:rPr>
              <w:t>（代表者）・振込（下記口座）</w:t>
            </w:r>
          </w:p>
        </w:tc>
      </w:tr>
      <w:tr w:rsidR="00515FC5" w14:paraId="47CA078B" w14:textId="77777777" w:rsidTr="0047493D">
        <w:trPr>
          <w:gridAfter w:val="1"/>
          <w:wAfter w:w="16" w:type="dxa"/>
          <w:trHeight w:val="501"/>
        </w:trPr>
        <w:tc>
          <w:tcPr>
            <w:tcW w:w="2604" w:type="dxa"/>
            <w:gridSpan w:val="2"/>
            <w:tcBorders>
              <w:left w:val="single" w:sz="12" w:space="0" w:color="auto"/>
            </w:tcBorders>
            <w:vAlign w:val="center"/>
          </w:tcPr>
          <w:p w14:paraId="6979558E" w14:textId="77777777" w:rsidR="00515FC5" w:rsidRPr="002314BA" w:rsidRDefault="00515FC5" w:rsidP="00FC2543">
            <w:pPr>
              <w:jc w:val="center"/>
              <w:rPr>
                <w:color w:val="000000" w:themeColor="text1"/>
                <w:szCs w:val="21"/>
              </w:rPr>
            </w:pPr>
            <w:r w:rsidRPr="002314BA">
              <w:rPr>
                <w:rFonts w:hint="eastAsia"/>
                <w:color w:val="000000" w:themeColor="text1"/>
                <w:szCs w:val="21"/>
              </w:rPr>
              <w:t>振込先口座</w:t>
            </w:r>
          </w:p>
        </w:tc>
        <w:tc>
          <w:tcPr>
            <w:tcW w:w="5870" w:type="dxa"/>
            <w:gridSpan w:val="4"/>
            <w:tcBorders>
              <w:right w:val="single" w:sz="12" w:space="0" w:color="auto"/>
            </w:tcBorders>
            <w:vAlign w:val="center"/>
          </w:tcPr>
          <w:p w14:paraId="6ED4112F" w14:textId="77777777" w:rsidR="00515FC5" w:rsidRDefault="006A6F63" w:rsidP="006A6F6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金融機関名　　　　　　　　　口座名義名</w:t>
            </w:r>
          </w:p>
          <w:p w14:paraId="58A427CB" w14:textId="77777777" w:rsidR="006A6F63" w:rsidRDefault="006A6F63" w:rsidP="006A6F6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口座の種類　イ．総合（普通）　ロ．当座</w:t>
            </w:r>
          </w:p>
          <w:p w14:paraId="2C9769FE" w14:textId="77777777" w:rsidR="006A6F63" w:rsidRDefault="006A6F63" w:rsidP="006A6F6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口座番号</w:t>
            </w:r>
          </w:p>
        </w:tc>
      </w:tr>
      <w:tr w:rsidR="0047493D" w14:paraId="45ADC1BA" w14:textId="77777777" w:rsidTr="0047493D">
        <w:tblPrEx>
          <w:jc w:val="center"/>
        </w:tblPrEx>
        <w:trPr>
          <w:trHeight w:val="711"/>
          <w:jc w:val="center"/>
        </w:trPr>
        <w:tc>
          <w:tcPr>
            <w:tcW w:w="16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6F16A7" w14:textId="77777777" w:rsidR="0047493D" w:rsidRDefault="0047493D" w:rsidP="00A1488C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承認欄（同窓会記入）</w:t>
            </w:r>
          </w:p>
        </w:tc>
        <w:tc>
          <w:tcPr>
            <w:tcW w:w="169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6C4C9FA" w14:textId="77777777" w:rsidR="0047493D" w:rsidRDefault="0047493D" w:rsidP="00A1488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支給金額</w:t>
            </w:r>
          </w:p>
        </w:tc>
        <w:tc>
          <w:tcPr>
            <w:tcW w:w="169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6855656" w14:textId="77777777" w:rsidR="0047493D" w:rsidRDefault="0047493D" w:rsidP="00A1488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支給日</w:t>
            </w:r>
          </w:p>
        </w:tc>
        <w:tc>
          <w:tcPr>
            <w:tcW w:w="169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44DE4E7" w14:textId="77777777" w:rsidR="0047493D" w:rsidRDefault="0047493D" w:rsidP="00A1488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長印</w:t>
            </w:r>
          </w:p>
        </w:tc>
        <w:tc>
          <w:tcPr>
            <w:tcW w:w="169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B534C94" w14:textId="77777777" w:rsidR="0047493D" w:rsidRDefault="0047493D" w:rsidP="00A1488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担当者印</w:t>
            </w:r>
          </w:p>
        </w:tc>
      </w:tr>
    </w:tbl>
    <w:p w14:paraId="60AFB423" w14:textId="69DF8299" w:rsidR="0047493D" w:rsidRDefault="0047493D" w:rsidP="0047493D">
      <w:pPr>
        <w:jc w:val="left"/>
        <w:rPr>
          <w:szCs w:val="21"/>
        </w:rPr>
      </w:pPr>
      <w:r>
        <w:rPr>
          <w:rFonts w:hint="eastAsia"/>
          <w:szCs w:val="21"/>
        </w:rPr>
        <w:t>【申請にあたっての留意事項】</w:t>
      </w:r>
      <w:r w:rsidR="00515FC5">
        <w:rPr>
          <w:rFonts w:hint="eastAsia"/>
          <w:szCs w:val="21"/>
        </w:rPr>
        <w:t xml:space="preserve">　　　　　　　　　　　　　　　　　</w:t>
      </w:r>
    </w:p>
    <w:p w14:paraId="26EDCB2B" w14:textId="0739F7AA" w:rsidR="008C4658" w:rsidRDefault="0047493D" w:rsidP="009973F1">
      <w:pPr>
        <w:ind w:right="840"/>
        <w:rPr>
          <w:b/>
          <w:sz w:val="28"/>
          <w:szCs w:val="28"/>
        </w:rPr>
      </w:pPr>
      <w:r>
        <w:rPr>
          <w:rFonts w:hint="eastAsia"/>
          <w:szCs w:val="21"/>
        </w:rPr>
        <w:t>・</w:t>
      </w:r>
      <w:r w:rsidR="00515FC5">
        <w:rPr>
          <w:rFonts w:hint="eastAsia"/>
          <w:szCs w:val="21"/>
        </w:rPr>
        <w:t>親睦会参加者名簿</w:t>
      </w:r>
      <w:r w:rsidR="0040693A">
        <w:rPr>
          <w:rFonts w:hint="eastAsia"/>
          <w:szCs w:val="21"/>
        </w:rPr>
        <w:t>（様式</w:t>
      </w:r>
      <w:r w:rsidR="00EA7033">
        <w:rPr>
          <w:rFonts w:hint="eastAsia"/>
          <w:szCs w:val="21"/>
        </w:rPr>
        <w:t>３</w:t>
      </w:r>
      <w:r>
        <w:rPr>
          <w:rFonts w:hint="eastAsia"/>
          <w:szCs w:val="21"/>
        </w:rPr>
        <w:t>-</w:t>
      </w:r>
      <w:r>
        <w:rPr>
          <w:rFonts w:hint="eastAsia"/>
          <w:szCs w:val="21"/>
        </w:rPr>
        <w:t>２</w:t>
      </w:r>
      <w:r w:rsidR="0040693A">
        <w:rPr>
          <w:rFonts w:hint="eastAsia"/>
          <w:szCs w:val="21"/>
        </w:rPr>
        <w:t>）を</w:t>
      </w:r>
      <w:r w:rsidR="00515FC5">
        <w:rPr>
          <w:rFonts w:hint="eastAsia"/>
          <w:szCs w:val="21"/>
        </w:rPr>
        <w:t>添付</w:t>
      </w:r>
      <w:r w:rsidR="0040693A">
        <w:rPr>
          <w:rFonts w:hint="eastAsia"/>
          <w:szCs w:val="21"/>
        </w:rPr>
        <w:t>して提出してくださ</w:t>
      </w:r>
      <w:r w:rsidR="00EA7033">
        <w:rPr>
          <w:rFonts w:hint="eastAsia"/>
          <w:szCs w:val="21"/>
        </w:rPr>
        <w:t>い。</w:t>
      </w:r>
    </w:p>
    <w:sectPr w:rsidR="008C4658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CE5B9" w14:textId="77777777" w:rsidR="0040693A" w:rsidRDefault="0040693A" w:rsidP="0040693A">
      <w:r>
        <w:separator/>
      </w:r>
    </w:p>
  </w:endnote>
  <w:endnote w:type="continuationSeparator" w:id="0">
    <w:p w14:paraId="19080D4F" w14:textId="77777777" w:rsidR="0040693A" w:rsidRDefault="0040693A" w:rsidP="00406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7DA3A" w14:textId="77777777" w:rsidR="0040693A" w:rsidRDefault="0040693A" w:rsidP="0040693A">
      <w:r>
        <w:separator/>
      </w:r>
    </w:p>
  </w:footnote>
  <w:footnote w:type="continuationSeparator" w:id="0">
    <w:p w14:paraId="64FCAADD" w14:textId="77777777" w:rsidR="0040693A" w:rsidRDefault="0040693A" w:rsidP="004069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22D26" w14:textId="27A75932" w:rsidR="0040693A" w:rsidRPr="009973F1" w:rsidRDefault="009973F1" w:rsidP="009973F1">
    <w:pPr>
      <w:pStyle w:val="a4"/>
      <w:rPr>
        <w:rFonts w:ascii="ＭＳ Ｐゴシック" w:eastAsia="ＭＳ Ｐゴシック" w:hAnsi="ＭＳ Ｐゴシック" w:hint="eastAsia"/>
        <w:sz w:val="18"/>
        <w:szCs w:val="20"/>
      </w:rPr>
    </w:pPr>
    <w:r w:rsidRPr="009973F1">
      <w:rPr>
        <w:rFonts w:ascii="ＭＳ Ｐゴシック" w:eastAsia="ＭＳ Ｐゴシック" w:hAnsi="ＭＳ Ｐゴシック" w:hint="eastAsia"/>
        <w:sz w:val="18"/>
        <w:szCs w:val="20"/>
      </w:rPr>
      <w:t>様式3-1　親睦会助成申請書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jcwMTAwMjA1NDRR0lEKTi0uzszPAykwrgUAfqgGEiwAAAA="/>
  </w:docVars>
  <w:rsids>
    <w:rsidRoot w:val="00361EB0"/>
    <w:rsid w:val="001241BA"/>
    <w:rsid w:val="002314BA"/>
    <w:rsid w:val="002C611F"/>
    <w:rsid w:val="00361EB0"/>
    <w:rsid w:val="0040693A"/>
    <w:rsid w:val="0047493D"/>
    <w:rsid w:val="00515FC5"/>
    <w:rsid w:val="00554E66"/>
    <w:rsid w:val="006A6F63"/>
    <w:rsid w:val="006E23F4"/>
    <w:rsid w:val="008C4658"/>
    <w:rsid w:val="009973F1"/>
    <w:rsid w:val="00A27FBA"/>
    <w:rsid w:val="00BE294F"/>
    <w:rsid w:val="00E97821"/>
    <w:rsid w:val="00EA7033"/>
    <w:rsid w:val="00FC2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79C725B5"/>
  <w15:docId w15:val="{E6E46A52-F9E5-44C5-BFFF-C27651FB3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61E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0693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0693A"/>
  </w:style>
  <w:style w:type="paragraph" w:styleId="a6">
    <w:name w:val="footer"/>
    <w:basedOn w:val="a"/>
    <w:link w:val="a7"/>
    <w:uiPriority w:val="99"/>
    <w:unhideWhenUsed/>
    <w:rsid w:val="0040693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069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88D111F-39C4-4C5D-940F-52C6F26BA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宮崎県立看護大学</Company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宮崎県立看護大学</dc:creator>
  <cp:lastModifiedBy>高橋　秀治</cp:lastModifiedBy>
  <cp:revision>3</cp:revision>
  <dcterms:created xsi:type="dcterms:W3CDTF">2023-02-06T03:27:00Z</dcterms:created>
  <dcterms:modified xsi:type="dcterms:W3CDTF">2023-02-06T08:28:00Z</dcterms:modified>
</cp:coreProperties>
</file>